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011" w:rsidRDefault="00B54EEB">
      <w:pPr>
        <w:pStyle w:val="Heading2"/>
      </w:pPr>
      <w:bookmarkStart w:id="0" w:name="_GoBack"/>
      <w:bookmarkEnd w:id="0"/>
      <w:r>
        <w:t>--- title: Filters and guesses (3.1c)</w:t>
      </w:r>
    </w:p>
    <w:p w:rsidR="00501011" w:rsidRDefault="00B54EEB">
      <w:r>
        <w:t>In this video we will learn a new way to open the Biblical Terms Tool, how to filter the Biblical Terms list by category, and how to make Paratext guess renderings.</w:t>
      </w:r>
    </w:p>
    <w:p w:rsidR="00501011" w:rsidRDefault="00B54EEB">
      <w:pPr>
        <w:pStyle w:val="Heading3"/>
      </w:pPr>
      <w:bookmarkStart w:id="1" w:name="open-the-biblical-terms-window-to-a-spec"/>
      <w:bookmarkEnd w:id="1"/>
      <w:r>
        <w:t xml:space="preserve">Open the Biblical Terms window to a specific verse </w:t>
      </w:r>
      <w:r>
        <w:t>range</w:t>
      </w:r>
    </w:p>
    <w:p w:rsidR="00501011" w:rsidRDefault="00B54EEB">
      <w:pPr>
        <w:pStyle w:val="ListParagraph"/>
        <w:numPr>
          <w:ilvl w:val="0"/>
          <w:numId w:val="4"/>
        </w:numPr>
      </w:pPr>
      <w:r>
        <w:t>Place your cursor in the verse</w:t>
      </w:r>
    </w:p>
    <w:p w:rsidR="00501011" w:rsidRDefault="00B54EEB">
      <w:pPr>
        <w:pStyle w:val="ListParagraph"/>
        <w:numPr>
          <w:ilvl w:val="0"/>
          <w:numId w:val="4"/>
        </w:numPr>
      </w:pPr>
      <w:r>
        <w:t>Right-click in the text.</w:t>
      </w:r>
    </w:p>
    <w:p w:rsidR="00501011" w:rsidRDefault="00B54EEB">
      <w:pPr>
        <w:pStyle w:val="ListParagraph"/>
        <w:numPr>
          <w:ilvl w:val="1"/>
          <w:numId w:val="4"/>
        </w:numPr>
      </w:pPr>
      <w:r>
        <w:rPr>
          <w:i/>
          <w:iCs/>
        </w:rPr>
        <w:t>You have three choices</w:t>
      </w:r>
      <w:r>
        <w:t>:</w:t>
      </w:r>
    </w:p>
    <w:p w:rsidR="00501011" w:rsidRDefault="00B54EEB">
      <w:pPr>
        <w:pStyle w:val="ListParagraph"/>
        <w:numPr>
          <w:ilvl w:val="1"/>
          <w:numId w:val="4"/>
        </w:numPr>
      </w:pPr>
      <w:r>
        <w:rPr>
          <w:i/>
          <w:iCs/>
        </w:rPr>
        <w:t>View Biblical Terms for Current Verse(s), Current Chapter(s), Current Book</w:t>
      </w:r>
      <w:r>
        <w:t>.</w:t>
      </w:r>
    </w:p>
    <w:p w:rsidR="00501011" w:rsidRDefault="00B54EEB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Current Book</w:t>
      </w:r>
      <w:r>
        <w:t>.</w:t>
      </w:r>
    </w:p>
    <w:p w:rsidR="00501011" w:rsidRDefault="00B54EEB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The Full Biblical Terms Window opens with the verse filter set to current </w:t>
      </w:r>
      <w:r>
        <w:rPr>
          <w:i/>
          <w:iCs/>
        </w:rPr>
        <w:t>Book</w:t>
      </w:r>
      <w:r>
        <w:t>.</w:t>
      </w:r>
    </w:p>
    <w:p w:rsidR="00501011" w:rsidRDefault="00B54EEB">
      <w:pPr>
        <w:pStyle w:val="Heading3"/>
      </w:pPr>
      <w:bookmarkStart w:id="2" w:name="filter-on-categories"/>
      <w:bookmarkEnd w:id="2"/>
      <w:r>
        <w:t>Filter on categories</w:t>
      </w:r>
    </w:p>
    <w:p w:rsidR="00501011" w:rsidRDefault="00B54EEB">
      <w:r>
        <w:t>The Biblical Terms listed include names, attributes, beings…</w:t>
      </w:r>
    </w:p>
    <w:p w:rsidR="00501011" w:rsidRDefault="00B54EEB">
      <w:pPr>
        <w:pStyle w:val="ListParagraph"/>
        <w:numPr>
          <w:ilvl w:val="0"/>
          <w:numId w:val="5"/>
        </w:numPr>
      </w:pPr>
      <w:r>
        <w:t xml:space="preserve">Click on the </w:t>
      </w:r>
      <w:r>
        <w:rPr>
          <w:b/>
          <w:bCs/>
        </w:rPr>
        <w:t>Current Biblical Terms Filter</w:t>
      </w:r>
      <w:r>
        <w:t>.</w:t>
      </w:r>
    </w:p>
    <w:p w:rsidR="00501011" w:rsidRDefault="00B54EEB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New Filter…</w:t>
      </w:r>
    </w:p>
    <w:p w:rsidR="00501011" w:rsidRDefault="00B54EEB">
      <w:pPr>
        <w:pStyle w:val="ListParagraph"/>
        <w:numPr>
          <w:ilvl w:val="1"/>
          <w:numId w:val="5"/>
        </w:numPr>
      </w:pPr>
      <w:r>
        <w:rPr>
          <w:i/>
          <w:iCs/>
        </w:rPr>
        <w:t>The Biblical Terms Filter dialog box opens</w:t>
      </w:r>
      <w:r>
        <w:t>.</w:t>
      </w:r>
    </w:p>
    <w:p w:rsidR="00501011" w:rsidRDefault="00B54EEB">
      <w:pPr>
        <w:pStyle w:val="ListParagraph"/>
        <w:numPr>
          <w:ilvl w:val="0"/>
          <w:numId w:val="5"/>
        </w:numPr>
      </w:pPr>
      <w:r>
        <w:t xml:space="preserve">Select the category </w:t>
      </w:r>
      <w:r>
        <w:rPr>
          <w:b/>
          <w:bCs/>
        </w:rPr>
        <w:t>Name</w:t>
      </w:r>
      <w:r>
        <w:t>.</w:t>
      </w:r>
    </w:p>
    <w:p w:rsidR="00501011" w:rsidRDefault="00B54EEB">
      <w:pPr>
        <w:pStyle w:val="ListParagraph"/>
        <w:numPr>
          <w:ilvl w:val="0"/>
          <w:numId w:val="5"/>
        </w:numPr>
      </w:pPr>
      <w:r>
        <w:t>Type a name for the filter in the bo</w:t>
      </w:r>
      <w:r>
        <w:t>x labelled “</w:t>
      </w:r>
      <w:r>
        <w:rPr>
          <w:b/>
          <w:bCs/>
        </w:rPr>
        <w:t>saved selections</w:t>
      </w:r>
      <w:r>
        <w:t>”.</w:t>
      </w:r>
    </w:p>
    <w:p w:rsidR="00501011" w:rsidRDefault="00B54EEB">
      <w:pPr>
        <w:pStyle w:val="ListParagraph"/>
        <w:numPr>
          <w:ilvl w:val="0"/>
          <w:numId w:val="5"/>
        </w:numPr>
      </w:pPr>
      <w:r>
        <w:t xml:space="preserve">Click the </w:t>
      </w:r>
      <w:r>
        <w:rPr>
          <w:b/>
          <w:bCs/>
        </w:rPr>
        <w:t>save icon</w:t>
      </w:r>
      <w:r>
        <w:t xml:space="preserve"> button to save the new filter.</w:t>
      </w:r>
    </w:p>
    <w:p w:rsidR="00501011" w:rsidRDefault="00B54EEB">
      <w:pPr>
        <w:pStyle w:val="ListParagraph"/>
        <w:numPr>
          <w:ilvl w:val="0"/>
          <w:numId w:val="5"/>
        </w:numPr>
      </w:pPr>
      <w:r>
        <w:t>Click [</w:t>
      </w:r>
      <w:r>
        <w:rPr>
          <w:b/>
          <w:bCs/>
        </w:rPr>
        <w:t>OK</w:t>
      </w:r>
      <w:r>
        <w:t>] to apply the filter.</w:t>
      </w:r>
    </w:p>
    <w:p w:rsidR="00501011" w:rsidRDefault="00B54EEB">
      <w:pPr>
        <w:pStyle w:val="ListParagraph"/>
        <w:numPr>
          <w:ilvl w:val="1"/>
          <w:numId w:val="5"/>
        </w:numPr>
      </w:pPr>
      <w:r>
        <w:rPr>
          <w:i/>
          <w:iCs/>
        </w:rPr>
        <w:t>The list is filtered to the Biblical Terms with the category ‘name’</w:t>
      </w:r>
      <w:r>
        <w:t>.</w:t>
      </w:r>
    </w:p>
    <w:p w:rsidR="00501011" w:rsidRDefault="00B54EEB">
      <w:pPr>
        <w:pStyle w:val="Heading3"/>
      </w:pPr>
      <w:bookmarkStart w:id="3" w:name="guess-renderings"/>
      <w:bookmarkEnd w:id="3"/>
      <w:r>
        <w:t>Guess renderings</w:t>
      </w:r>
    </w:p>
    <w:p w:rsidR="00501011" w:rsidRDefault="00B54EEB">
      <w:r>
        <w:lastRenderedPageBreak/>
        <w:t>The guess renderings feature uses statistics to guess wh</w:t>
      </w:r>
      <w:r>
        <w:t>ich words in the translation are probably the rendering of which Biblical Term. It can be quite accurate at guessing proper names.</w:t>
      </w:r>
    </w:p>
    <w:p w:rsidR="00501011" w:rsidRDefault="00B54EEB">
      <w:pPr>
        <w:pStyle w:val="ListParagraph"/>
        <w:numPr>
          <w:ilvl w:val="0"/>
          <w:numId w:val="6"/>
        </w:numPr>
      </w:pPr>
      <w:r>
        <w:t xml:space="preserve">Open the menu for the </w:t>
      </w:r>
      <w:r>
        <w:rPr>
          <w:b/>
          <w:bCs/>
        </w:rPr>
        <w:t>Biblical Terms</w:t>
      </w:r>
      <w:r>
        <w:t xml:space="preserve"> window.</w:t>
      </w:r>
    </w:p>
    <w:p w:rsidR="00501011" w:rsidRDefault="00B54EEB">
      <w:pPr>
        <w:pStyle w:val="ListParagraph"/>
        <w:numPr>
          <w:ilvl w:val="0"/>
          <w:numId w:val="6"/>
        </w:numPr>
      </w:pPr>
      <w:r>
        <w:t xml:space="preserve">Under Tools, click </w:t>
      </w:r>
      <w:r>
        <w:rPr>
          <w:b/>
          <w:bCs/>
        </w:rPr>
        <w:t>Guess Renderings</w:t>
      </w:r>
      <w:r>
        <w:t>.</w:t>
      </w:r>
    </w:p>
    <w:p w:rsidR="00501011" w:rsidRDefault="00B54EEB">
      <w:pPr>
        <w:pStyle w:val="ListParagraph"/>
        <w:numPr>
          <w:ilvl w:val="1"/>
          <w:numId w:val="6"/>
        </w:numPr>
      </w:pPr>
      <w:r>
        <w:rPr>
          <w:i/>
          <w:iCs/>
        </w:rPr>
        <w:t>The Guess Renderings dialog box opens. By d</w:t>
      </w:r>
      <w:r>
        <w:rPr>
          <w:i/>
          <w:iCs/>
        </w:rPr>
        <w:t>efault, it already has the Name category selected</w:t>
      </w:r>
      <w:r>
        <w:t>.</w:t>
      </w:r>
    </w:p>
    <w:p w:rsidR="00501011" w:rsidRDefault="00B54EEB">
      <w:pPr>
        <w:pStyle w:val="ListParagraph"/>
        <w:numPr>
          <w:ilvl w:val="0"/>
          <w:numId w:val="6"/>
        </w:numPr>
      </w:pPr>
      <w:r>
        <w:t>Optionally, you can use a model text.</w:t>
      </w:r>
    </w:p>
    <w:p w:rsidR="00501011" w:rsidRDefault="00B54EEB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501011" w:rsidRDefault="00B54EEB">
      <w:pPr>
        <w:pStyle w:val="ListParagraph"/>
        <w:numPr>
          <w:ilvl w:val="1"/>
          <w:numId w:val="6"/>
        </w:numPr>
      </w:pPr>
      <w:r>
        <w:rPr>
          <w:i/>
          <w:iCs/>
        </w:rPr>
        <w:t xml:space="preserve">Paratext analyzes the texts and makes guesses of </w:t>
      </w:r>
      <w:r>
        <w:rPr>
          <w:b/>
          <w:bCs/>
          <w:i/>
          <w:iCs/>
        </w:rPr>
        <w:t>all</w:t>
      </w:r>
      <w:r>
        <w:rPr>
          <w:i/>
          <w:iCs/>
        </w:rPr>
        <w:t xml:space="preserve"> names in the project</w:t>
      </w:r>
      <w:r>
        <w:t>.</w:t>
      </w:r>
    </w:p>
    <w:p w:rsidR="00501011" w:rsidRDefault="00B54EEB">
      <w:pPr>
        <w:pStyle w:val="ListParagraph"/>
        <w:numPr>
          <w:ilvl w:val="1"/>
          <w:numId w:val="6"/>
        </w:numPr>
      </w:pPr>
      <w:r>
        <w:rPr>
          <w:i/>
          <w:iCs/>
        </w:rPr>
        <w:t>When it finishes, it informs us that all the guessed renderings are highlighted in</w:t>
      </w:r>
      <w:r>
        <w:rPr>
          <w:i/>
          <w:iCs/>
        </w:rPr>
        <w:t xml:space="preserve"> orange</w:t>
      </w:r>
      <w:r>
        <w:t>.</w:t>
      </w:r>
    </w:p>
    <w:p w:rsidR="00501011" w:rsidRDefault="00B54EEB">
      <w:pPr>
        <w:pStyle w:val="ListParagraph"/>
        <w:numPr>
          <w:ilvl w:val="0"/>
          <w:numId w:val="6"/>
        </w:numPr>
      </w:pPr>
      <w:r>
        <w:t>Click [</w:t>
      </w:r>
      <w:r>
        <w:rPr>
          <w:b/>
          <w:bCs/>
        </w:rPr>
        <w:t>OK</w:t>
      </w:r>
      <w:r>
        <w:t>] to dismiss the message.</w:t>
      </w:r>
    </w:p>
    <w:p w:rsidR="00501011" w:rsidRDefault="00B54EEB">
      <w:pPr>
        <w:pStyle w:val="Heading3"/>
      </w:pPr>
      <w:bookmarkStart w:id="4" w:name="approve-guessed-renderings"/>
      <w:bookmarkEnd w:id="4"/>
      <w:r>
        <w:t>Approve guessed renderings</w:t>
      </w:r>
    </w:p>
    <w:p w:rsidR="00501011" w:rsidRDefault="00B54EEB">
      <w:r>
        <w:t>Renderings with an orange background are guessed, approved renderings have a white background. Guessed renderings should be reviewed and approved or corrected by a member of the team.</w:t>
      </w:r>
    </w:p>
    <w:p w:rsidR="00501011" w:rsidRDefault="00B54EEB">
      <w:pPr>
        <w:pStyle w:val="Heading3"/>
      </w:pPr>
      <w:bookmarkStart w:id="5" w:name="approve-renderings-one-at-a-time"/>
      <w:bookmarkEnd w:id="5"/>
      <w:r>
        <w:t>A</w:t>
      </w:r>
      <w:r>
        <w:t>pprove renderings one at a time</w:t>
      </w:r>
    </w:p>
    <w:p w:rsidR="00501011" w:rsidRDefault="00B54EEB">
      <w:pPr>
        <w:pStyle w:val="ListParagraph"/>
        <w:numPr>
          <w:ilvl w:val="0"/>
          <w:numId w:val="7"/>
        </w:numPr>
      </w:pPr>
      <w:r>
        <w:t>Double clicking the renderings to open the Edit Renderings box.</w:t>
      </w:r>
    </w:p>
    <w:p w:rsidR="00501011" w:rsidRDefault="00B54EEB">
      <w:pPr>
        <w:pStyle w:val="ListParagraph"/>
        <w:numPr>
          <w:ilvl w:val="0"/>
          <w:numId w:val="7"/>
        </w:numPr>
      </w:pPr>
      <w:r>
        <w:t xml:space="preserve">Click the checkbox </w:t>
      </w:r>
      <w:r>
        <w:rPr>
          <w:b/>
          <w:bCs/>
        </w:rPr>
        <w:t>Approve Guessed Renderings</w:t>
      </w:r>
      <w:r>
        <w:t>.</w:t>
      </w:r>
    </w:p>
    <w:p w:rsidR="00501011" w:rsidRDefault="00B54EEB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501011" w:rsidRDefault="00B54EEB">
      <w:pPr>
        <w:pStyle w:val="ListParagraph"/>
        <w:numPr>
          <w:ilvl w:val="1"/>
          <w:numId w:val="7"/>
        </w:numPr>
      </w:pPr>
      <w:r>
        <w:rPr>
          <w:i/>
          <w:iCs/>
        </w:rPr>
        <w:t>The rendering no longer has an orange background</w:t>
      </w:r>
      <w:r>
        <w:t>.</w:t>
      </w:r>
    </w:p>
    <w:p w:rsidR="00501011" w:rsidRDefault="00B54EEB">
      <w:pPr>
        <w:pStyle w:val="Heading3"/>
      </w:pPr>
      <w:bookmarkStart w:id="6" w:name="approve-many-renderings"/>
      <w:bookmarkEnd w:id="6"/>
      <w:r>
        <w:t>Approve many renderings</w:t>
      </w:r>
    </w:p>
    <w:p w:rsidR="00501011" w:rsidRDefault="00B54EEB">
      <w:pPr>
        <w:pStyle w:val="ListParagraph"/>
        <w:numPr>
          <w:ilvl w:val="0"/>
          <w:numId w:val="8"/>
        </w:numPr>
      </w:pPr>
      <w:r>
        <w:t xml:space="preserve">Select the rows you want to </w:t>
      </w:r>
      <w:r>
        <w:t>approve by using Shift click for a span or Ctrl click for individual rows.</w:t>
      </w:r>
    </w:p>
    <w:p w:rsidR="00501011" w:rsidRDefault="00B54EEB">
      <w:pPr>
        <w:pStyle w:val="ListParagraph"/>
        <w:numPr>
          <w:ilvl w:val="0"/>
          <w:numId w:val="8"/>
        </w:numPr>
      </w:pPr>
      <w:r>
        <w:lastRenderedPageBreak/>
        <w:t>Open the menu for the Biblical Terms window.</w:t>
      </w:r>
    </w:p>
    <w:p w:rsidR="00501011" w:rsidRDefault="00B54EEB">
      <w:pPr>
        <w:pStyle w:val="ListParagraph"/>
        <w:numPr>
          <w:ilvl w:val="0"/>
          <w:numId w:val="8"/>
        </w:numPr>
      </w:pPr>
      <w:r>
        <w:t xml:space="preserve">Under Edit, click </w:t>
      </w:r>
      <w:r>
        <w:rPr>
          <w:b/>
          <w:bCs/>
        </w:rPr>
        <w:t>Approve Guessed Renderings of Selected Terms</w:t>
      </w:r>
      <w:r>
        <w:t xml:space="preserve">. (or </w:t>
      </w:r>
      <w:proofErr w:type="spellStart"/>
      <w:r>
        <w:t>Ctrl+G</w:t>
      </w:r>
      <w:proofErr w:type="spellEnd"/>
      <w:r>
        <w:t>.</w:t>
      </w:r>
    </w:p>
    <w:p w:rsidR="00501011" w:rsidRDefault="00B54EEB">
      <w:pPr>
        <w:pStyle w:val="ListParagraph"/>
        <w:numPr>
          <w:ilvl w:val="1"/>
          <w:numId w:val="8"/>
        </w:numPr>
      </w:pPr>
      <w:r>
        <w:rPr>
          <w:i/>
          <w:iCs/>
        </w:rPr>
        <w:t>The renderings of all the selected terms have been approved</w:t>
      </w:r>
      <w:r>
        <w:t>.</w:t>
      </w:r>
    </w:p>
    <w:p w:rsidR="00501011" w:rsidRDefault="00B54EEB">
      <w:pPr>
        <w:pStyle w:val="Heading3"/>
      </w:pPr>
      <w:bookmarkStart w:id="7" w:name="correct-renderings"/>
      <w:bookmarkEnd w:id="7"/>
      <w:r>
        <w:t>Correct renderings</w:t>
      </w:r>
    </w:p>
    <w:p w:rsidR="00501011" w:rsidRDefault="00B54EEB">
      <w:r>
        <w:t>Not all the guesses will be correct.</w:t>
      </w:r>
    </w:p>
    <w:p w:rsidR="00501011" w:rsidRDefault="00B54EEB">
      <w:pPr>
        <w:pStyle w:val="ListParagraph"/>
        <w:numPr>
          <w:ilvl w:val="0"/>
          <w:numId w:val="9"/>
        </w:numPr>
      </w:pPr>
      <w:r>
        <w:t>Double click the rendering.</w:t>
      </w:r>
    </w:p>
    <w:p w:rsidR="00501011" w:rsidRDefault="00B54EEB">
      <w:pPr>
        <w:pStyle w:val="ListParagraph"/>
        <w:numPr>
          <w:ilvl w:val="0"/>
          <w:numId w:val="9"/>
        </w:numPr>
      </w:pPr>
      <w:r>
        <w:t>Type or paste the correct rendering.</w:t>
      </w:r>
    </w:p>
    <w:p w:rsidR="00501011" w:rsidRDefault="00B54EEB">
      <w:pPr>
        <w:pStyle w:val="ListParagraph"/>
        <w:numPr>
          <w:ilvl w:val="0"/>
          <w:numId w:val="9"/>
        </w:numPr>
      </w:pPr>
      <w:r>
        <w:t>Click [</w:t>
      </w:r>
      <w:r>
        <w:rPr>
          <w:b/>
          <w:bCs/>
        </w:rPr>
        <w:t>OK</w:t>
      </w:r>
      <w:r>
        <w:t>].</w:t>
      </w:r>
    </w:p>
    <w:p w:rsidR="00501011" w:rsidRDefault="00B54EEB">
      <w:pPr>
        <w:pStyle w:val="Heading3"/>
      </w:pPr>
      <w:bookmarkStart w:id="8" w:name="remove-all-guessed-renderings"/>
      <w:bookmarkEnd w:id="8"/>
      <w:r>
        <w:t>Remove all guessed renderings</w:t>
      </w:r>
    </w:p>
    <w:p w:rsidR="00501011" w:rsidRDefault="00B54EEB">
      <w:pPr>
        <w:pStyle w:val="ListParagraph"/>
        <w:numPr>
          <w:ilvl w:val="0"/>
          <w:numId w:val="10"/>
        </w:numPr>
      </w:pPr>
      <w:r>
        <w:t xml:space="preserve">Menu &gt; under </w:t>
      </w:r>
      <w:r>
        <w:rPr>
          <w:b/>
          <w:bCs/>
        </w:rPr>
        <w:t>Tools</w:t>
      </w:r>
      <w:r>
        <w:t xml:space="preserve"> &gt; </w:t>
      </w:r>
      <w:r>
        <w:rPr>
          <w:b/>
          <w:bCs/>
        </w:rPr>
        <w:t>Clear Guessed Renderings</w:t>
      </w:r>
      <w:r>
        <w:t>.</w:t>
      </w:r>
    </w:p>
    <w:p w:rsidR="00501011" w:rsidRDefault="00B54EEB">
      <w:pPr>
        <w:pStyle w:val="Heading3"/>
      </w:pPr>
      <w:bookmarkStart w:id="9" w:name="mark-renderings-as-correctly-spelled"/>
      <w:bookmarkEnd w:id="9"/>
      <w:r>
        <w:t>Mark Renderings as correctly spelled</w:t>
      </w:r>
    </w:p>
    <w:p w:rsidR="00501011" w:rsidRDefault="00B54EEB">
      <w:r>
        <w:t xml:space="preserve">After </w:t>
      </w:r>
      <w:r>
        <w:t>you approve a large number of renderings, it is helpful to mark those words as correctly spelled.</w:t>
      </w:r>
    </w:p>
    <w:p w:rsidR="00501011" w:rsidRDefault="00B54EEB">
      <w:pPr>
        <w:pStyle w:val="ListParagraph"/>
        <w:numPr>
          <w:ilvl w:val="0"/>
          <w:numId w:val="11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Biblical Terms window.</w:t>
      </w:r>
    </w:p>
    <w:p w:rsidR="00501011" w:rsidRDefault="00B54EEB">
      <w:pPr>
        <w:pStyle w:val="ListParagraph"/>
        <w:numPr>
          <w:ilvl w:val="0"/>
          <w:numId w:val="11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Mark Renderings as Correctly Spelled</w:t>
      </w:r>
      <w:r>
        <w:t>.</w:t>
      </w:r>
    </w:p>
    <w:p w:rsidR="00501011" w:rsidRDefault="00B54EEB">
      <w:pPr>
        <w:pStyle w:val="ListParagraph"/>
        <w:numPr>
          <w:ilvl w:val="1"/>
          <w:numId w:val="11"/>
        </w:numPr>
      </w:pPr>
      <w:r>
        <w:rPr>
          <w:i/>
          <w:iCs/>
        </w:rPr>
        <w:t>A message box opens informing you of how many renderings</w:t>
      </w:r>
      <w:r>
        <w:rPr>
          <w:i/>
          <w:iCs/>
        </w:rPr>
        <w:t xml:space="preserve"> will be marked as correct and checking whether you want to go ahead</w:t>
      </w:r>
      <w:r>
        <w:t>.</w:t>
      </w:r>
    </w:p>
    <w:p w:rsidR="00501011" w:rsidRDefault="00B54EEB">
      <w:pPr>
        <w:pStyle w:val="ListParagraph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Yes</w:t>
      </w:r>
      <w:r>
        <w:t xml:space="preserve"> to go ahead or </w:t>
      </w:r>
      <w:r>
        <w:rPr>
          <w:b/>
          <w:bCs/>
        </w:rPr>
        <w:t>No</w:t>
      </w:r>
      <w:r>
        <w:t xml:space="preserve"> to cancel.</w:t>
      </w:r>
    </w:p>
    <w:p w:rsidR="00501011" w:rsidRDefault="00B54EEB">
      <w:pPr>
        <w:pStyle w:val="ListParagraph"/>
        <w:numPr>
          <w:ilvl w:val="1"/>
          <w:numId w:val="11"/>
        </w:numPr>
      </w:pPr>
      <w:r>
        <w:rPr>
          <w:i/>
          <w:iCs/>
        </w:rPr>
        <w:t>When you click Yes, all of the manually added or approved renderings will be marked as being correctly spelled</w:t>
      </w:r>
      <w:r>
        <w:t>.</w:t>
      </w:r>
    </w:p>
    <w:sectPr w:rsidR="0050101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817C2"/>
    <w:multiLevelType w:val="multilevel"/>
    <w:tmpl w:val="2D00E57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BCC419D"/>
    <w:multiLevelType w:val="multilevel"/>
    <w:tmpl w:val="C7B88A3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47755C2"/>
    <w:multiLevelType w:val="multilevel"/>
    <w:tmpl w:val="81784DE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199C3DE0"/>
    <w:multiLevelType w:val="multilevel"/>
    <w:tmpl w:val="EA50843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09317FC"/>
    <w:multiLevelType w:val="multilevel"/>
    <w:tmpl w:val="B9A684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2847CC6"/>
    <w:multiLevelType w:val="multilevel"/>
    <w:tmpl w:val="2DBCD1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8E703EA"/>
    <w:multiLevelType w:val="multilevel"/>
    <w:tmpl w:val="CA54A76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54E9491C"/>
    <w:multiLevelType w:val="multilevel"/>
    <w:tmpl w:val="EFB4616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04149DB"/>
    <w:multiLevelType w:val="multilevel"/>
    <w:tmpl w:val="3EF6CC5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2C661A3"/>
    <w:multiLevelType w:val="multilevel"/>
    <w:tmpl w:val="0FFC88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77735643"/>
    <w:multiLevelType w:val="multilevel"/>
    <w:tmpl w:val="137E3C4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9"/>
  </w:num>
  <w:num w:numId="5">
    <w:abstractNumId w:val="10"/>
  </w:num>
  <w:num w:numId="6">
    <w:abstractNumId w:val="0"/>
  </w:num>
  <w:num w:numId="7">
    <w:abstractNumId w:val="5"/>
  </w:num>
  <w:num w:numId="8">
    <w:abstractNumId w:val="1"/>
  </w:num>
  <w:num w:numId="9">
    <w:abstractNumId w:val="8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IwMDG3NDA3MTVW0lEKTi0uzszPAykwrAUA7aG+hiwAAAA="/>
  </w:docVars>
  <w:rsids>
    <w:rsidRoot w:val="00501011"/>
    <w:rsid w:val="00501011"/>
    <w:rsid w:val="00B5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C02149-8ACD-4634-8382-5D1D3E195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4:00Z</dcterms:created>
  <dcterms:modified xsi:type="dcterms:W3CDTF">2022-10-17T17:54:00Z</dcterms:modified>
</cp:coreProperties>
</file>